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A21B01">
        <w:trPr>
          <w:trHeight w:val="692"/>
        </w:trPr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1B029F">
        <w:trPr>
          <w:trHeight w:val="440"/>
        </w:trPr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75917E2" w:rsidR="001D13A3" w:rsidRPr="001D13A3" w:rsidRDefault="00BE596F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9</w:t>
            </w:r>
          </w:p>
        </w:tc>
        <w:tc>
          <w:tcPr>
            <w:tcW w:w="3510" w:type="dxa"/>
          </w:tcPr>
          <w:p w14:paraId="189814FD" w14:textId="630C18C0" w:rsidR="001D13A3" w:rsidRPr="001D13A3" w:rsidRDefault="00BC552C" w:rsidP="00A10071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A5473C">
              <w:rPr>
                <w:b/>
              </w:rPr>
              <w:t>SMES</w:t>
            </w:r>
          </w:p>
        </w:tc>
      </w:tr>
      <w:tr w:rsidR="001D13A3" w:rsidRPr="001D13A3" w14:paraId="4534A809" w14:textId="77777777" w:rsidTr="00A21B01">
        <w:trPr>
          <w:trHeight w:val="710"/>
        </w:trPr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D4709A" w:rsidRPr="001D13A3" w14:paraId="47953985" w14:textId="77777777" w:rsidTr="001D13A3">
        <w:tc>
          <w:tcPr>
            <w:tcW w:w="10885" w:type="dxa"/>
            <w:gridSpan w:val="3"/>
          </w:tcPr>
          <w:p w14:paraId="42864AEF" w14:textId="77777777" w:rsidR="00D4709A" w:rsidRPr="00C11411" w:rsidRDefault="00D4709A" w:rsidP="00D4709A">
            <w:pPr>
              <w:rPr>
                <w:iCs/>
                <w:sz w:val="20"/>
                <w:szCs w:val="20"/>
              </w:rPr>
            </w:pPr>
            <w:r w:rsidRPr="00C11411">
              <w:rPr>
                <w:sz w:val="20"/>
                <w:szCs w:val="20"/>
              </w:rPr>
              <w:t>The courses list</w:t>
            </w:r>
            <w:r>
              <w:rPr>
                <w:sz w:val="20"/>
                <w:szCs w:val="20"/>
              </w:rPr>
              <w:t>ed</w:t>
            </w:r>
            <w:r w:rsidRPr="00C11411">
              <w:rPr>
                <w:sz w:val="20"/>
                <w:szCs w:val="20"/>
              </w:rPr>
              <w:t xml:space="preserve"> below are available for </w:t>
            </w:r>
            <w:r w:rsidRPr="00C11411">
              <w:rPr>
                <w:b/>
                <w:i/>
                <w:sz w:val="20"/>
                <w:szCs w:val="20"/>
              </w:rPr>
              <w:t>10</w:t>
            </w:r>
            <w:r w:rsidRPr="00C11411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Pr="00C11411">
              <w:rPr>
                <w:sz w:val="20"/>
                <w:szCs w:val="20"/>
              </w:rPr>
              <w:t xml:space="preserve">.  You should make these selections based on teacher conversation, performance in required prerequisites, and consent of your parent/guardian.  Be sure to refer to graduation requirements for your class in the </w:t>
            </w:r>
            <w:r w:rsidRPr="00C11411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Pr="00C11411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34F58133" w:rsidR="00D4709A" w:rsidRPr="00C11411" w:rsidRDefault="00D4709A" w:rsidP="00D4709A">
            <w:pPr>
              <w:jc w:val="center"/>
              <w:rPr>
                <w:sz w:val="20"/>
                <w:szCs w:val="20"/>
              </w:rPr>
            </w:pPr>
            <w:r w:rsidRPr="00C11411">
              <w:rPr>
                <w:b/>
                <w:i/>
                <w:iCs/>
                <w:sz w:val="20"/>
                <w:szCs w:val="20"/>
              </w:rPr>
              <w:t xml:space="preserve">You must choose a total of 8 credits </w:t>
            </w:r>
            <w:r w:rsidRPr="00C11411">
              <w:rPr>
                <w:b/>
                <w:i/>
                <w:iCs/>
                <w:sz w:val="20"/>
                <w:szCs w:val="20"/>
                <w:u w:val="single"/>
              </w:rPr>
              <w:t>PLUS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</w:t>
            </w:r>
            <w:r>
              <w:rPr>
                <w:b/>
                <w:i/>
                <w:iCs/>
                <w:sz w:val="20"/>
                <w:szCs w:val="20"/>
              </w:rPr>
              <w:t>3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number ordered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8"/>
        <w:gridCol w:w="3799"/>
        <w:gridCol w:w="363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7D310D6D" w14:textId="77777777" w:rsidR="00D4709A" w:rsidRDefault="00D4709A" w:rsidP="00D4709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D877ED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 Your total number of courses chosen should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equ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327"/>
              <w:gridCol w:w="989"/>
              <w:gridCol w:w="1994"/>
            </w:tblGrid>
            <w:tr w:rsidR="00655783" w:rsidRPr="00D7490D" w14:paraId="7B71851D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564A4CCF" w14:textId="59CBD455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1428D5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428D5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94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EF6351" w:rsidRPr="00D7490D" w14:paraId="6E738FDA" w14:textId="77777777" w:rsidTr="001428D5">
              <w:tc>
                <w:tcPr>
                  <w:tcW w:w="327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1428D5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4B0875F4" w:rsidR="00D7490D" w:rsidRPr="00D7490D" w:rsidRDefault="002D5354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D330B3" w:rsidRPr="00D7490D" w14:paraId="68C6321B" w14:textId="77777777" w:rsidTr="001428D5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1428D5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94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1428D5" w:rsidRPr="00D7490D" w14:paraId="6DA89E43" w14:textId="77777777" w:rsidTr="001428D5">
              <w:tc>
                <w:tcPr>
                  <w:tcW w:w="327" w:type="dxa"/>
                  <w:vAlign w:val="center"/>
                </w:tcPr>
                <w:p w14:paraId="5ED8A9E1" w14:textId="0D5C056B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38F9F9E0" w14:textId="13BBB68B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94" w:type="dxa"/>
                </w:tcPr>
                <w:p w14:paraId="68F3D7BF" w14:textId="51FB6728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1428D5" w:rsidRPr="00D7490D" w14:paraId="25A01294" w14:textId="77777777" w:rsidTr="001428D5">
              <w:tc>
                <w:tcPr>
                  <w:tcW w:w="327" w:type="dxa"/>
                  <w:vAlign w:val="center"/>
                </w:tcPr>
                <w:p w14:paraId="72643F93" w14:textId="5AE7BBF6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E7CE83" w14:textId="3F8DFEE3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</w:t>
                  </w:r>
                  <w:r w:rsidR="0067004E">
                    <w:rPr>
                      <w:sz w:val="18"/>
                      <w:szCs w:val="18"/>
                    </w:rPr>
                    <w:t>20w71</w:t>
                  </w:r>
                </w:p>
              </w:tc>
              <w:tc>
                <w:tcPr>
                  <w:tcW w:w="1994" w:type="dxa"/>
                </w:tcPr>
                <w:p w14:paraId="79EA1E79" w14:textId="5AED95E3" w:rsidR="001428D5" w:rsidRPr="00D7490D" w:rsidRDefault="00B673D6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1428D5" w:rsidRPr="00D7490D" w14:paraId="771454D0" w14:textId="77777777" w:rsidTr="001428D5">
              <w:tc>
                <w:tcPr>
                  <w:tcW w:w="327" w:type="dxa"/>
                  <w:vAlign w:val="center"/>
                </w:tcPr>
                <w:p w14:paraId="2B01AAC1" w14:textId="77777777" w:rsidR="001428D5" w:rsidRPr="00D7490D" w:rsidRDefault="001428D5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A0077FD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7F0828DB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95178B8" w14:textId="61E87C4B" w:rsidR="00E24587" w:rsidRPr="00E24587" w:rsidRDefault="00D330B3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164155" w:rsidRPr="00D7490D" w14:paraId="406F38E6" w14:textId="77777777" w:rsidTr="001428D5">
              <w:tc>
                <w:tcPr>
                  <w:tcW w:w="327" w:type="dxa"/>
                  <w:vAlign w:val="center"/>
                </w:tcPr>
                <w:p w14:paraId="73076DA7" w14:textId="674AAC4E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F0687E4" w14:textId="3A13E09A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1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38982925" w14:textId="4881BFA3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</w:p>
              </w:tc>
            </w:tr>
            <w:tr w:rsidR="00164155" w:rsidRPr="00D7490D" w14:paraId="28770B8A" w14:textId="77777777" w:rsidTr="001428D5">
              <w:tc>
                <w:tcPr>
                  <w:tcW w:w="327" w:type="dxa"/>
                  <w:vAlign w:val="center"/>
                </w:tcPr>
                <w:p w14:paraId="4FA5A571" w14:textId="6A3F780B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0C8C728" w14:textId="32CF1A85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7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1994" w:type="dxa"/>
                  <w:vAlign w:val="center"/>
                </w:tcPr>
                <w:p w14:paraId="518CFA9C" w14:textId="44B464CE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786C77" w:rsidRPr="00D7490D" w14:paraId="4ADA9DC0" w14:textId="77777777" w:rsidTr="001428D5">
              <w:tc>
                <w:tcPr>
                  <w:tcW w:w="327" w:type="dxa"/>
                  <w:vAlign w:val="center"/>
                </w:tcPr>
                <w:p w14:paraId="6232380B" w14:textId="667DC86A" w:rsidR="00786C77" w:rsidRPr="00D7490D" w:rsidRDefault="00786C77" w:rsidP="00786C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3B9CEDDD" w14:textId="40DFF7EC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0E5E1865" w14:textId="65E943EE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1428D5" w:rsidRPr="00D7490D" w14:paraId="549BCFE5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B5C0796" w14:textId="0FA13B90" w:rsidR="001428D5" w:rsidRPr="00D7490D" w:rsidRDefault="001428D5" w:rsidP="001428D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1428D5" w:rsidRPr="00D7490D" w14:paraId="222667F4" w14:textId="77777777" w:rsidTr="001428D5">
              <w:tc>
                <w:tcPr>
                  <w:tcW w:w="327" w:type="dxa"/>
                  <w:vAlign w:val="center"/>
                </w:tcPr>
                <w:p w14:paraId="78836C30" w14:textId="082E64D0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64DA7222" w14:textId="76DE464B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1994" w:type="dxa"/>
                  <w:vAlign w:val="center"/>
                </w:tcPr>
                <w:p w14:paraId="2B597691" w14:textId="7E889FE4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  <w:r w:rsidR="00A46C37">
                    <w:rPr>
                      <w:rFonts w:cstheme="minorHAnsi"/>
                      <w:sz w:val="18"/>
                      <w:szCs w:val="18"/>
                    </w:rPr>
                    <w:t>/Health II</w:t>
                  </w:r>
                </w:p>
              </w:tc>
            </w:tr>
          </w:tbl>
          <w:p w14:paraId="03B39D61" w14:textId="77777777" w:rsidR="00C11411" w:rsidRDefault="00C11411" w:rsidP="00C11411">
            <w:pPr>
              <w:rPr>
                <w:rFonts w:cstheme="minorHAnsi"/>
              </w:rPr>
            </w:pPr>
          </w:p>
          <w:p w14:paraId="27513338" w14:textId="77777777" w:rsidR="00C11411" w:rsidRPr="00C11411" w:rsidRDefault="00C11411" w:rsidP="00C11411">
            <w:pPr>
              <w:rPr>
                <w:rFonts w:cstheme="minorHAnsi"/>
              </w:rPr>
            </w:pPr>
          </w:p>
          <w:p w14:paraId="4F6871F7" w14:textId="77777777" w:rsidR="00C11411" w:rsidRDefault="00C11411" w:rsidP="00C11411">
            <w:pPr>
              <w:rPr>
                <w:rFonts w:cstheme="minorHAnsi"/>
              </w:rPr>
            </w:pPr>
          </w:p>
          <w:p w14:paraId="1C72E564" w14:textId="7AB70ED9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D70327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43C20E9E" w:rsidR="00C75EED" w:rsidRPr="00D7490D" w:rsidRDefault="004C0E35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</w:t>
                  </w:r>
                  <w:r w:rsidR="00080048">
                    <w:rPr>
                      <w:rFonts w:cstheme="minorHAnsi"/>
                      <w:sz w:val="18"/>
                      <w:szCs w:val="18"/>
                    </w:rPr>
                    <w:t>27w0</w:t>
                  </w:r>
                  <w:r w:rsidR="00A5473C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5DFB3593" w:rsidR="00C75EED" w:rsidRPr="00D7490D" w:rsidRDefault="00080048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undations of Med Health</w:t>
                  </w:r>
                </w:p>
              </w:tc>
            </w:tr>
            <w:tr w:rsidR="00080048" w:rsidRPr="00D7490D" w14:paraId="014C299E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171E707" w14:textId="554EEE08" w:rsidR="00080048" w:rsidRPr="00D7490D" w:rsidRDefault="00080048" w:rsidP="00080048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4EE6CA03" w:rsidR="00080048" w:rsidRPr="00D7490D" w:rsidRDefault="00080048" w:rsidP="000800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55w0</w:t>
                  </w:r>
                  <w:r w:rsidR="00A5473C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37" w:type="dxa"/>
                  <w:vAlign w:val="center"/>
                </w:tcPr>
                <w:p w14:paraId="0402FA62" w14:textId="4CBCEC00" w:rsidR="00080048" w:rsidRPr="00D7490D" w:rsidRDefault="00080048" w:rsidP="000800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r</w:t>
                  </w:r>
                  <w:r w:rsidR="00A5473C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&amp;</w:t>
                  </w:r>
                  <w:r w:rsidR="00A5473C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Fct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of the Human Body</w:t>
                  </w:r>
                </w:p>
              </w:tc>
            </w:tr>
            <w:tr w:rsidR="00080048" w:rsidRPr="00D7490D" w14:paraId="62EFF0A2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D1301CB" w14:textId="77777777" w:rsidR="00080048" w:rsidRPr="00D7490D" w:rsidRDefault="00080048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5D38CCFE" w14:textId="77777777" w:rsidR="00080048" w:rsidRPr="00D7490D" w:rsidRDefault="00080048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671D1D0A" w14:textId="77777777" w:rsidR="00080048" w:rsidRPr="00D7490D" w:rsidRDefault="00080048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00D70327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5EA9DBC6" w:rsidR="00ED4E85" w:rsidRPr="00ED4E85" w:rsidRDefault="005F0235" w:rsidP="005F0235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bookmarkStart w:id="0" w:name="_Hlk219123618"/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796A55">
                    <w:rPr>
                      <w:rFonts w:cstheme="minorHAnsi"/>
                      <w:b/>
                      <w:sz w:val="18"/>
                      <w:szCs w:val="18"/>
                    </w:rPr>
                    <w:t>s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cience track)</w:t>
                  </w:r>
                </w:p>
              </w:tc>
            </w:tr>
            <w:tr w:rsidR="005F0235" w:rsidRPr="00D7490D" w14:paraId="11E4CAAA" w14:textId="77777777" w:rsidTr="00D70327">
              <w:tc>
                <w:tcPr>
                  <w:tcW w:w="320" w:type="dxa"/>
                  <w:vAlign w:val="center"/>
                </w:tcPr>
                <w:p w14:paraId="29DA5BBA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237ADFFD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3BEFA495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5F0235" w:rsidRPr="00D7490D" w14:paraId="2936ACCD" w14:textId="77777777" w:rsidTr="00D70327">
              <w:tc>
                <w:tcPr>
                  <w:tcW w:w="320" w:type="dxa"/>
                  <w:vAlign w:val="center"/>
                </w:tcPr>
                <w:p w14:paraId="5F1EAE8D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7389C06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06A6BB7C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64103DB9" w14:textId="77777777" w:rsidTr="00D70327">
              <w:tc>
                <w:tcPr>
                  <w:tcW w:w="320" w:type="dxa"/>
                  <w:vAlign w:val="center"/>
                </w:tcPr>
                <w:p w14:paraId="27C86D21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457340F7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7190110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7707DDC" w14:textId="77777777" w:rsidTr="00D70327">
              <w:tc>
                <w:tcPr>
                  <w:tcW w:w="320" w:type="dxa"/>
                  <w:vAlign w:val="center"/>
                </w:tcPr>
                <w:p w14:paraId="3344C8D0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3EEB314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6E6887F8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167D0DB" w14:textId="77777777" w:rsidTr="00D70327">
              <w:tc>
                <w:tcPr>
                  <w:tcW w:w="320" w:type="dxa"/>
                  <w:vAlign w:val="center"/>
                </w:tcPr>
                <w:p w14:paraId="31360B1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35A86D76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42BD2CB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5F0235" w:rsidRPr="00D7490D" w14:paraId="6150A202" w14:textId="77777777" w:rsidTr="00BC78FC">
              <w:tc>
                <w:tcPr>
                  <w:tcW w:w="320" w:type="dxa"/>
                  <w:vAlign w:val="center"/>
                </w:tcPr>
                <w:p w14:paraId="6915E2F0" w14:textId="2FC53DB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495137F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079B0662" w14:textId="4AEC94D7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bookmarkEnd w:id="0"/>
            <w:tr w:rsidR="001428D5" w:rsidRPr="00D7490D" w14:paraId="0DABFE17" w14:textId="77777777" w:rsidTr="00BC78FC">
              <w:tc>
                <w:tcPr>
                  <w:tcW w:w="320" w:type="dxa"/>
                  <w:vAlign w:val="center"/>
                </w:tcPr>
                <w:p w14:paraId="1F417366" w14:textId="77777777" w:rsidR="001428D5" w:rsidRPr="00D7490D" w:rsidRDefault="001428D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2CF4D5BD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47B88AA7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F0235" w:rsidRPr="00D7490D" w14:paraId="764F7119" w14:textId="77777777" w:rsidTr="00AE6922">
              <w:tc>
                <w:tcPr>
                  <w:tcW w:w="3655" w:type="dxa"/>
                  <w:gridSpan w:val="4"/>
                  <w:vAlign w:val="center"/>
                </w:tcPr>
                <w:p w14:paraId="5C7B03D9" w14:textId="02411C13" w:rsidR="005F0235" w:rsidRPr="00D7490D" w:rsidRDefault="005F0235" w:rsidP="005F023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5F0235" w:rsidRPr="00D7490D" w14:paraId="3FEAC442" w14:textId="77777777" w:rsidTr="006045F1">
              <w:tc>
                <w:tcPr>
                  <w:tcW w:w="320" w:type="dxa"/>
                  <w:vAlign w:val="center"/>
                </w:tcPr>
                <w:p w14:paraId="64E31B05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00502D3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1EE2E48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5F0235" w:rsidRPr="00D7490D" w14:paraId="7AECF3F2" w14:textId="77777777" w:rsidTr="00D70327">
              <w:tc>
                <w:tcPr>
                  <w:tcW w:w="320" w:type="dxa"/>
                  <w:vAlign w:val="center"/>
                </w:tcPr>
                <w:p w14:paraId="129476A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0166EC11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647AE6D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221E" w:rsidRPr="00D7490D" w14:paraId="257BE6E7" w14:textId="77777777" w:rsidTr="00D70327">
              <w:tc>
                <w:tcPr>
                  <w:tcW w:w="320" w:type="dxa"/>
                  <w:vAlign w:val="center"/>
                </w:tcPr>
                <w:p w14:paraId="2B58D124" w14:textId="77777777" w:rsidR="008A221E" w:rsidRPr="00D7490D" w:rsidRDefault="008A221E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95C0E19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2B959B84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52DDF" w:rsidRPr="00D7490D" w14:paraId="2C5637FF" w14:textId="77777777" w:rsidTr="00BD4B51">
              <w:tc>
                <w:tcPr>
                  <w:tcW w:w="3655" w:type="dxa"/>
                  <w:gridSpan w:val="4"/>
                  <w:vAlign w:val="center"/>
                </w:tcPr>
                <w:p w14:paraId="35698669" w14:textId="425203DC" w:rsidR="00C52DDF" w:rsidRPr="0087320D" w:rsidRDefault="00C52DDF" w:rsidP="00C52DD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C52DDF" w:rsidRPr="00D7490D" w14:paraId="0115AF66" w14:textId="77777777" w:rsidTr="00D70327">
              <w:tc>
                <w:tcPr>
                  <w:tcW w:w="320" w:type="dxa"/>
                  <w:vAlign w:val="center"/>
                </w:tcPr>
                <w:p w14:paraId="02AF00EA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EC2CB3B" w14:textId="5ADCE80D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61FB4F14" w14:textId="67BF2D2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C52DDF" w:rsidRPr="00D7490D" w14:paraId="3DAD6059" w14:textId="77777777" w:rsidTr="00D70327">
              <w:tc>
                <w:tcPr>
                  <w:tcW w:w="320" w:type="dxa"/>
                  <w:vAlign w:val="center"/>
                </w:tcPr>
                <w:p w14:paraId="71D2A19C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8ED7CE" w14:textId="2C337F91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L56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5AF9D6AC" w14:textId="4EB1AE1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7ED6E106" w14:textId="014BA284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40"/>
            </w:tblGrid>
            <w:tr w:rsidR="00655783" w:rsidRPr="00D7490D" w14:paraId="0C63B98E" w14:textId="77777777" w:rsidTr="001428D5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1428D5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B13D8CC" w14:textId="2BC7B2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Art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AC248F" w:rsidRPr="00D7490D" w14:paraId="7CB58A2A" w14:textId="77777777" w:rsidTr="001428D5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52DDF" w:rsidRPr="00D7490D" w14:paraId="7116F9AA" w14:textId="77777777" w:rsidTr="001428D5">
              <w:tc>
                <w:tcPr>
                  <w:tcW w:w="299" w:type="dxa"/>
                  <w:vAlign w:val="center"/>
                </w:tcPr>
                <w:p w14:paraId="2D9876E4" w14:textId="77777777" w:rsidR="00C52DDF" w:rsidRPr="00D7490D" w:rsidRDefault="00C52DD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15E19E" w14:textId="1AAEB78A" w:rsidR="00C52DDF" w:rsidRDefault="00C52DD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B7D4D9A" w14:textId="33D7C7CA" w:rsidR="00C52DDF" w:rsidRDefault="00C52DD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~~</w:t>
                  </w:r>
                </w:p>
              </w:tc>
            </w:tr>
            <w:tr w:rsidR="006D2D6B" w:rsidRPr="00D7490D" w14:paraId="095CE524" w14:textId="77777777" w:rsidTr="001428D5">
              <w:tc>
                <w:tcPr>
                  <w:tcW w:w="299" w:type="dxa"/>
                  <w:vAlign w:val="center"/>
                </w:tcPr>
                <w:p w14:paraId="7F88A77F" w14:textId="77777777" w:rsidR="006D2D6B" w:rsidRPr="00D7490D" w:rsidRDefault="006D2D6B" w:rsidP="006D2D6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8EB61D" w14:textId="48DC9A1F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5ED3D7E" w14:textId="52116410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1428D5" w:rsidRPr="00D7490D" w14:paraId="394F40A6" w14:textId="77777777" w:rsidTr="001428D5">
              <w:tc>
                <w:tcPr>
                  <w:tcW w:w="299" w:type="dxa"/>
                  <w:vAlign w:val="center"/>
                </w:tcPr>
                <w:p w14:paraId="6014CDDC" w14:textId="77777777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6BC7E6F1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A45F832" w14:textId="46E808FA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103A08" w:rsidRPr="00D7490D" w14:paraId="5792D0C7" w14:textId="77777777" w:rsidTr="001428D5">
              <w:tc>
                <w:tcPr>
                  <w:tcW w:w="299" w:type="dxa"/>
                  <w:vAlign w:val="center"/>
                </w:tcPr>
                <w:p w14:paraId="70E066B9" w14:textId="77777777" w:rsidR="00103A08" w:rsidRPr="008732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6287C91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982BCD3" w14:textId="694EDB70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103A08" w:rsidRPr="00D7490D" w14:paraId="0F38B172" w14:textId="77777777" w:rsidTr="001428D5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1428D5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1428D5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1428D5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C52DDF" w:rsidRPr="00D7490D" w14:paraId="245CCCE4" w14:textId="77777777" w:rsidTr="001428D5">
              <w:tc>
                <w:tcPr>
                  <w:tcW w:w="299" w:type="dxa"/>
                  <w:vAlign w:val="center"/>
                </w:tcPr>
                <w:p w14:paraId="2213C757" w14:textId="77777777" w:rsidR="00C52DDF" w:rsidRPr="00D7490D" w:rsidRDefault="00C52DDF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30EAC" w14:textId="77777777" w:rsidR="00C52DDF" w:rsidRPr="002C3BC2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40" w:type="dxa"/>
                  <w:vAlign w:val="center"/>
                </w:tcPr>
                <w:p w14:paraId="1AE6D3EC" w14:textId="77777777" w:rsidR="00C52DDF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6242D" w:rsidRPr="00D7490D" w14:paraId="7BF86338" w14:textId="77777777" w:rsidTr="001428D5">
              <w:tc>
                <w:tcPr>
                  <w:tcW w:w="299" w:type="dxa"/>
                  <w:vAlign w:val="center"/>
                </w:tcPr>
                <w:p w14:paraId="2C32B16A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7E8AA0D9" w:rsidR="0086242D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814AB31" w14:textId="00031967" w:rsidR="0086242D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6242D" w:rsidRPr="00D7490D" w14:paraId="5E37CD27" w14:textId="77777777" w:rsidTr="001428D5">
              <w:tc>
                <w:tcPr>
                  <w:tcW w:w="299" w:type="dxa"/>
                  <w:vAlign w:val="center"/>
                </w:tcPr>
                <w:p w14:paraId="2E5AB506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04B27674" w:rsidR="0086242D" w:rsidRPr="002C3BC2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6711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209D1A" w14:textId="11F22BFC" w:rsidR="0086242D" w:rsidRPr="00D7490D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3B7F1C88" w14:textId="77777777" w:rsidTr="001428D5">
              <w:tc>
                <w:tcPr>
                  <w:tcW w:w="299" w:type="dxa"/>
                  <w:vAlign w:val="center"/>
                </w:tcPr>
                <w:p w14:paraId="07DDF79E" w14:textId="21F6A430" w:rsidR="009C60E6" w:rsidRPr="00D7490D" w:rsidRDefault="009C60E6" w:rsidP="009C60E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4C08A193" w:rsidR="009C60E6" w:rsidRPr="00D7490D" w:rsidRDefault="009C60E6" w:rsidP="009C60E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8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404E983" w14:textId="128E126E" w:rsidR="009C60E6" w:rsidRPr="00D7490D" w:rsidRDefault="009C60E6" w:rsidP="009C60E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2306F1AB" w14:textId="77777777" w:rsidTr="001428D5">
              <w:tc>
                <w:tcPr>
                  <w:tcW w:w="299" w:type="dxa"/>
                  <w:vAlign w:val="center"/>
                </w:tcPr>
                <w:p w14:paraId="46858AF5" w14:textId="77777777" w:rsidR="009C60E6" w:rsidRDefault="009C60E6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48AA2F6B" w:rsidR="009C60E6" w:rsidRPr="00875CC1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5CC1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875CC1" w:rsidRPr="00875CC1">
                    <w:rPr>
                      <w:rFonts w:cstheme="minorHAnsi"/>
                      <w:sz w:val="18"/>
                      <w:szCs w:val="18"/>
                    </w:rPr>
                    <w:t>93</w:t>
                  </w:r>
                  <w:r w:rsidRPr="00875CC1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1BA4C1E" w14:textId="6F65C9E2" w:rsidR="009C60E6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</w:tbl>
          <w:p w14:paraId="1483B01F" w14:textId="77777777" w:rsidR="00C11411" w:rsidRPr="00C11411" w:rsidRDefault="00C11411" w:rsidP="00C11411">
            <w:pPr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22245762" w14:textId="77777777" w:rsidR="008F7243" w:rsidRDefault="008F7243" w:rsidP="008F7243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67391BD2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)</w:t>
            </w:r>
          </w:p>
          <w:p w14:paraId="14ED4399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6D47052B" w14:textId="08DD6F94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AE40A3">
              <w:rPr>
                <w:sz w:val="20"/>
                <w:szCs w:val="20"/>
              </w:rPr>
              <w:t xml:space="preserve">Conversation with </w:t>
            </w:r>
            <w:r>
              <w:rPr>
                <w:sz w:val="20"/>
                <w:szCs w:val="20"/>
              </w:rPr>
              <w:t>current core teacher</w:t>
            </w:r>
            <w:r w:rsidR="00AE40A3">
              <w:rPr>
                <w:sz w:val="20"/>
                <w:szCs w:val="20"/>
              </w:rPr>
              <w:t xml:space="preserve"> recommended</w:t>
            </w:r>
            <w:r w:rsidR="002515D6">
              <w:rPr>
                <w:sz w:val="20"/>
                <w:szCs w:val="20"/>
              </w:rPr>
              <w:t>, not required</w:t>
            </w:r>
          </w:p>
          <w:p w14:paraId="589E327D" w14:textId="3A9135B0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</w:t>
            </w:r>
          </w:p>
          <w:p w14:paraId="4803C698" w14:textId="66111A62" w:rsidR="008F7243" w:rsidRDefault="008F7243" w:rsidP="008F7243">
            <w:pPr>
              <w:rPr>
                <w:sz w:val="20"/>
                <w:szCs w:val="20"/>
              </w:rPr>
            </w:pPr>
            <w:bookmarkStart w:id="1" w:name="_Hlk219123690"/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</w:t>
            </w:r>
            <w:r w:rsidR="00796A55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 w:rsidR="00796A55">
              <w:rPr>
                <w:sz w:val="20"/>
                <w:szCs w:val="20"/>
              </w:rPr>
              <w:t>are</w:t>
            </w:r>
            <w:r>
              <w:rPr>
                <w:sz w:val="20"/>
                <w:szCs w:val="20"/>
              </w:rPr>
              <w:t xml:space="preserve">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31A9C667" w14:textId="76121433" w:rsidR="00C45E0E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r w:rsidR="00C45E0E">
              <w:rPr>
                <w:sz w:val="20"/>
                <w:szCs w:val="20"/>
              </w:rPr>
              <w:t xml:space="preserve">+ Physics requires Algebra II and Chemistry concurrently, </w:t>
            </w:r>
            <w:r w:rsidR="006523D9">
              <w:rPr>
                <w:sz w:val="20"/>
                <w:szCs w:val="20"/>
              </w:rPr>
              <w:t>or as prerequisites.</w:t>
            </w:r>
          </w:p>
          <w:p w14:paraId="4CAC7F69" w14:textId="1CBB1BB8" w:rsidR="008F7243" w:rsidRDefault="00C45E0E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 </w:t>
            </w:r>
            <w:r w:rsidR="008F7243">
              <w:rPr>
                <w:sz w:val="20"/>
                <w:szCs w:val="20"/>
              </w:rPr>
              <w:t xml:space="preserve">Honors Physics and AP Physics require </w:t>
            </w:r>
            <w:r w:rsidR="0028035E">
              <w:rPr>
                <w:sz w:val="20"/>
                <w:szCs w:val="20"/>
              </w:rPr>
              <w:t>AP Precalculus</w:t>
            </w:r>
            <w:r>
              <w:rPr>
                <w:sz w:val="20"/>
                <w:szCs w:val="20"/>
              </w:rPr>
              <w:t xml:space="preserve"> and Chemistry</w:t>
            </w:r>
            <w:r w:rsidR="008F7243">
              <w:rPr>
                <w:sz w:val="20"/>
                <w:szCs w:val="20"/>
              </w:rPr>
              <w:t xml:space="preserve"> concurrently</w:t>
            </w:r>
            <w:r>
              <w:rPr>
                <w:sz w:val="20"/>
                <w:szCs w:val="20"/>
              </w:rPr>
              <w:t>, or as prerequisites.</w:t>
            </w:r>
          </w:p>
          <w:bookmarkEnd w:id="1"/>
          <w:p w14:paraId="6D82F87C" w14:textId="3AF3B3B3" w:rsidR="006D2D6B" w:rsidRPr="008E714A" w:rsidRDefault="006D2D6B" w:rsidP="008F7243">
            <w:pPr>
              <w:rPr>
                <w:rFonts w:cs="Calibri"/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5F491E88" w14:textId="77777777" w:rsidR="00000959" w:rsidRDefault="00000959" w:rsidP="00246A6C">
      <w:pPr>
        <w:rPr>
          <w:sz w:val="20"/>
          <w:szCs w:val="20"/>
        </w:rPr>
      </w:pPr>
      <w:bookmarkStart w:id="2" w:name="_Hlk535328313"/>
    </w:p>
    <w:p w14:paraId="3863EAAC" w14:textId="4EEB8D7E" w:rsidR="008F7243" w:rsidRPr="00246A6C" w:rsidRDefault="008F7243" w:rsidP="00246A6C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C45E0E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 Placement in electives depends on course availability which will be determined at a later date. Course registration options are governed primarily by graduation requirements and technical area specifications.</w:t>
      </w:r>
      <w:bookmarkEnd w:id="2"/>
    </w:p>
    <w:sectPr w:rsidR="008F7243" w:rsidRPr="00246A6C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35025" w14:textId="77777777" w:rsidR="00231F55" w:rsidRDefault="00231F55" w:rsidP="008E48FA">
      <w:pPr>
        <w:spacing w:after="0" w:line="240" w:lineRule="auto"/>
      </w:pPr>
      <w:r>
        <w:separator/>
      </w:r>
    </w:p>
  </w:endnote>
  <w:endnote w:type="continuationSeparator" w:id="0">
    <w:p w14:paraId="6CF2A7BF" w14:textId="77777777" w:rsidR="00231F55" w:rsidRDefault="00231F5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B68BA" w14:textId="7A40FDA4" w:rsidR="004E56E5" w:rsidRDefault="00BC4126" w:rsidP="00417046">
    <w:pPr>
      <w:pStyle w:val="Footer"/>
      <w:jc w:val="center"/>
    </w:pPr>
    <w:r w:rsidRPr="00000959">
      <w:t>P</w:t>
    </w:r>
    <w:r w:rsidR="00771AE9" w:rsidRPr="00000959">
      <w:t xml:space="preserve">lease turn this </w:t>
    </w:r>
    <w:r w:rsidR="00417046" w:rsidRPr="00000959">
      <w:t xml:space="preserve">document </w:t>
    </w:r>
    <w:proofErr w:type="gramStart"/>
    <w:r w:rsidR="00771AE9" w:rsidRPr="00000959">
      <w:t>in to</w:t>
    </w:r>
    <w:proofErr w:type="gramEnd"/>
    <w:r w:rsidR="00771AE9" w:rsidRPr="00000959">
      <w:t xml:space="preserve"> your Tech Teacher. It will be given back to </w:t>
    </w:r>
    <w:r w:rsidR="00167DAD" w:rsidRPr="00000959">
      <w:t xml:space="preserve">you </w:t>
    </w:r>
    <w:r w:rsidR="00771AE9" w:rsidRPr="00000959">
      <w:t xml:space="preserve">after </w:t>
    </w:r>
    <w:r w:rsidR="00417046" w:rsidRPr="00000959">
      <w:t>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C791F" w14:textId="77777777" w:rsidR="00231F55" w:rsidRDefault="00231F55" w:rsidP="008E48FA">
      <w:pPr>
        <w:spacing w:after="0" w:line="240" w:lineRule="auto"/>
      </w:pPr>
      <w:r>
        <w:separator/>
      </w:r>
    </w:p>
  </w:footnote>
  <w:footnote w:type="continuationSeparator" w:id="0">
    <w:p w14:paraId="784FAF8C" w14:textId="77777777" w:rsidR="00231F55" w:rsidRDefault="00231F5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1B6E3CC" w:rsidR="0066227D" w:rsidRPr="008E48FA" w:rsidRDefault="006C026F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51589EEE" w:rsidR="0066227D" w:rsidRPr="008E48FA" w:rsidRDefault="001428D5">
          <w:pPr>
            <w:pStyle w:val="Header"/>
            <w:rPr>
              <w:b/>
            </w:rPr>
          </w:pPr>
          <w:r w:rsidRPr="006C026F">
            <w:rPr>
              <w:b/>
            </w:rPr>
            <w:t>202</w:t>
          </w:r>
          <w:r w:rsidR="004B6635">
            <w:rPr>
              <w:b/>
            </w:rPr>
            <w:t>6</w:t>
          </w:r>
          <w:r w:rsidR="004E56E5" w:rsidRPr="006C026F">
            <w:rPr>
              <w:b/>
            </w:rPr>
            <w:t>-</w:t>
          </w:r>
          <w:r w:rsidRPr="006C026F">
            <w:rPr>
              <w:b/>
            </w:rPr>
            <w:t>2</w:t>
          </w:r>
          <w:r w:rsidR="004B6635">
            <w:rPr>
              <w:b/>
            </w:rPr>
            <w:t>7</w:t>
          </w:r>
          <w:r w:rsidR="004E56E5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254909">
    <w:abstractNumId w:val="0"/>
  </w:num>
  <w:num w:numId="2" w16cid:durableId="940380727">
    <w:abstractNumId w:val="2"/>
  </w:num>
  <w:num w:numId="3" w16cid:durableId="1325475788">
    <w:abstractNumId w:val="1"/>
  </w:num>
  <w:num w:numId="4" w16cid:durableId="69010135">
    <w:abstractNumId w:val="3"/>
  </w:num>
  <w:num w:numId="5" w16cid:durableId="572416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00959"/>
    <w:rsid w:val="00080048"/>
    <w:rsid w:val="00087C70"/>
    <w:rsid w:val="0009353D"/>
    <w:rsid w:val="000A4B98"/>
    <w:rsid w:val="000A678F"/>
    <w:rsid w:val="000B67ED"/>
    <w:rsid w:val="000C3ED0"/>
    <w:rsid w:val="000D67E4"/>
    <w:rsid w:val="000D6E65"/>
    <w:rsid w:val="000E5884"/>
    <w:rsid w:val="00103A08"/>
    <w:rsid w:val="00110123"/>
    <w:rsid w:val="00126A0D"/>
    <w:rsid w:val="001358FD"/>
    <w:rsid w:val="00136DAB"/>
    <w:rsid w:val="00137AF0"/>
    <w:rsid w:val="001428D5"/>
    <w:rsid w:val="00161BEA"/>
    <w:rsid w:val="00164155"/>
    <w:rsid w:val="00167DAD"/>
    <w:rsid w:val="00182570"/>
    <w:rsid w:val="00190374"/>
    <w:rsid w:val="00191093"/>
    <w:rsid w:val="001A629A"/>
    <w:rsid w:val="001A6337"/>
    <w:rsid w:val="001B029F"/>
    <w:rsid w:val="001B2C66"/>
    <w:rsid w:val="001B782E"/>
    <w:rsid w:val="001C6E60"/>
    <w:rsid w:val="001D13A3"/>
    <w:rsid w:val="001F7B38"/>
    <w:rsid w:val="0022790B"/>
    <w:rsid w:val="00231435"/>
    <w:rsid w:val="00231F55"/>
    <w:rsid w:val="00243679"/>
    <w:rsid w:val="00246A6C"/>
    <w:rsid w:val="002515D6"/>
    <w:rsid w:val="00252E84"/>
    <w:rsid w:val="00270895"/>
    <w:rsid w:val="00271D06"/>
    <w:rsid w:val="002729F8"/>
    <w:rsid w:val="0028035E"/>
    <w:rsid w:val="002C3BC2"/>
    <w:rsid w:val="002D2993"/>
    <w:rsid w:val="002D5354"/>
    <w:rsid w:val="002E1571"/>
    <w:rsid w:val="002F50C8"/>
    <w:rsid w:val="00302A61"/>
    <w:rsid w:val="00310DC0"/>
    <w:rsid w:val="00316E56"/>
    <w:rsid w:val="003231FB"/>
    <w:rsid w:val="0032322D"/>
    <w:rsid w:val="00362DEB"/>
    <w:rsid w:val="00367C34"/>
    <w:rsid w:val="00373931"/>
    <w:rsid w:val="003B02AA"/>
    <w:rsid w:val="00407D6C"/>
    <w:rsid w:val="00417046"/>
    <w:rsid w:val="00427F8F"/>
    <w:rsid w:val="004312FB"/>
    <w:rsid w:val="00431400"/>
    <w:rsid w:val="00437FB3"/>
    <w:rsid w:val="004469D9"/>
    <w:rsid w:val="004516BC"/>
    <w:rsid w:val="0046715B"/>
    <w:rsid w:val="004A6D80"/>
    <w:rsid w:val="004B6635"/>
    <w:rsid w:val="004B7301"/>
    <w:rsid w:val="004B76CF"/>
    <w:rsid w:val="004C0A2F"/>
    <w:rsid w:val="004C0E35"/>
    <w:rsid w:val="004E08A0"/>
    <w:rsid w:val="004E56E5"/>
    <w:rsid w:val="005131B5"/>
    <w:rsid w:val="00537E62"/>
    <w:rsid w:val="00543A06"/>
    <w:rsid w:val="00547A77"/>
    <w:rsid w:val="00556468"/>
    <w:rsid w:val="00571900"/>
    <w:rsid w:val="005822C2"/>
    <w:rsid w:val="005A375B"/>
    <w:rsid w:val="005A5F8C"/>
    <w:rsid w:val="005B0341"/>
    <w:rsid w:val="005F0235"/>
    <w:rsid w:val="005F298B"/>
    <w:rsid w:val="005F78E1"/>
    <w:rsid w:val="00615BEB"/>
    <w:rsid w:val="00630305"/>
    <w:rsid w:val="00641D1A"/>
    <w:rsid w:val="006523D9"/>
    <w:rsid w:val="006525F1"/>
    <w:rsid w:val="00655783"/>
    <w:rsid w:val="0066227D"/>
    <w:rsid w:val="0067004E"/>
    <w:rsid w:val="0067118F"/>
    <w:rsid w:val="00676B3B"/>
    <w:rsid w:val="00693314"/>
    <w:rsid w:val="0069331D"/>
    <w:rsid w:val="006C026F"/>
    <w:rsid w:val="006C04DB"/>
    <w:rsid w:val="006C53D0"/>
    <w:rsid w:val="006D28B3"/>
    <w:rsid w:val="006D2D6B"/>
    <w:rsid w:val="00704605"/>
    <w:rsid w:val="007274BA"/>
    <w:rsid w:val="00727551"/>
    <w:rsid w:val="00731F7C"/>
    <w:rsid w:val="00733254"/>
    <w:rsid w:val="007351C2"/>
    <w:rsid w:val="007604E0"/>
    <w:rsid w:val="00767C96"/>
    <w:rsid w:val="00771AE9"/>
    <w:rsid w:val="00786C77"/>
    <w:rsid w:val="00786C7C"/>
    <w:rsid w:val="00796A55"/>
    <w:rsid w:val="007A7B21"/>
    <w:rsid w:val="007E2EB1"/>
    <w:rsid w:val="00804CDD"/>
    <w:rsid w:val="00810A5E"/>
    <w:rsid w:val="00821667"/>
    <w:rsid w:val="0086242D"/>
    <w:rsid w:val="0087320D"/>
    <w:rsid w:val="00875CC1"/>
    <w:rsid w:val="008845D1"/>
    <w:rsid w:val="008966F8"/>
    <w:rsid w:val="008A221E"/>
    <w:rsid w:val="008A37ED"/>
    <w:rsid w:val="008A583B"/>
    <w:rsid w:val="008C3833"/>
    <w:rsid w:val="008C4190"/>
    <w:rsid w:val="008E48FA"/>
    <w:rsid w:val="008E714A"/>
    <w:rsid w:val="008F7243"/>
    <w:rsid w:val="009052CF"/>
    <w:rsid w:val="00950E8A"/>
    <w:rsid w:val="00963389"/>
    <w:rsid w:val="00981007"/>
    <w:rsid w:val="00994310"/>
    <w:rsid w:val="009A5962"/>
    <w:rsid w:val="009B02DE"/>
    <w:rsid w:val="009C60E6"/>
    <w:rsid w:val="009E0E72"/>
    <w:rsid w:val="009E625C"/>
    <w:rsid w:val="00A10071"/>
    <w:rsid w:val="00A13075"/>
    <w:rsid w:val="00A21B01"/>
    <w:rsid w:val="00A260C9"/>
    <w:rsid w:val="00A4592A"/>
    <w:rsid w:val="00A46C37"/>
    <w:rsid w:val="00A51E42"/>
    <w:rsid w:val="00A5473C"/>
    <w:rsid w:val="00A54B5D"/>
    <w:rsid w:val="00A62091"/>
    <w:rsid w:val="00A70696"/>
    <w:rsid w:val="00AB39B8"/>
    <w:rsid w:val="00AC01CC"/>
    <w:rsid w:val="00AC248F"/>
    <w:rsid w:val="00AE40A3"/>
    <w:rsid w:val="00B26E37"/>
    <w:rsid w:val="00B468BD"/>
    <w:rsid w:val="00B515A5"/>
    <w:rsid w:val="00B5483E"/>
    <w:rsid w:val="00B673D6"/>
    <w:rsid w:val="00B81A41"/>
    <w:rsid w:val="00B8497D"/>
    <w:rsid w:val="00B91EB3"/>
    <w:rsid w:val="00B97DCE"/>
    <w:rsid w:val="00BA50E4"/>
    <w:rsid w:val="00BB2A0F"/>
    <w:rsid w:val="00BC4126"/>
    <w:rsid w:val="00BC552C"/>
    <w:rsid w:val="00BD6FB0"/>
    <w:rsid w:val="00BE596F"/>
    <w:rsid w:val="00C015EC"/>
    <w:rsid w:val="00C11411"/>
    <w:rsid w:val="00C148D1"/>
    <w:rsid w:val="00C45E0E"/>
    <w:rsid w:val="00C52DDF"/>
    <w:rsid w:val="00C53F3B"/>
    <w:rsid w:val="00C616AD"/>
    <w:rsid w:val="00C703E0"/>
    <w:rsid w:val="00C75125"/>
    <w:rsid w:val="00C75EED"/>
    <w:rsid w:val="00C84A95"/>
    <w:rsid w:val="00CB0303"/>
    <w:rsid w:val="00CB24AD"/>
    <w:rsid w:val="00CB76E8"/>
    <w:rsid w:val="00CC0170"/>
    <w:rsid w:val="00CC4E97"/>
    <w:rsid w:val="00CC5050"/>
    <w:rsid w:val="00CF6AF9"/>
    <w:rsid w:val="00D10E76"/>
    <w:rsid w:val="00D330B3"/>
    <w:rsid w:val="00D4709A"/>
    <w:rsid w:val="00D55A1A"/>
    <w:rsid w:val="00D61705"/>
    <w:rsid w:val="00D70327"/>
    <w:rsid w:val="00D72EE4"/>
    <w:rsid w:val="00D7490D"/>
    <w:rsid w:val="00DA2667"/>
    <w:rsid w:val="00DA4C20"/>
    <w:rsid w:val="00DB2E19"/>
    <w:rsid w:val="00DB6C42"/>
    <w:rsid w:val="00DD4848"/>
    <w:rsid w:val="00DD4F3E"/>
    <w:rsid w:val="00DF0205"/>
    <w:rsid w:val="00E071E6"/>
    <w:rsid w:val="00E07AAD"/>
    <w:rsid w:val="00E21543"/>
    <w:rsid w:val="00E22C7E"/>
    <w:rsid w:val="00E24587"/>
    <w:rsid w:val="00E2568D"/>
    <w:rsid w:val="00E736C0"/>
    <w:rsid w:val="00E86244"/>
    <w:rsid w:val="00E9211A"/>
    <w:rsid w:val="00E96825"/>
    <w:rsid w:val="00E96ACF"/>
    <w:rsid w:val="00EB62D4"/>
    <w:rsid w:val="00ED4E85"/>
    <w:rsid w:val="00EE1750"/>
    <w:rsid w:val="00EF6351"/>
    <w:rsid w:val="00F05FE7"/>
    <w:rsid w:val="00F071AE"/>
    <w:rsid w:val="00F07D6C"/>
    <w:rsid w:val="00F3013B"/>
    <w:rsid w:val="00F44D49"/>
    <w:rsid w:val="00F74983"/>
    <w:rsid w:val="00F77203"/>
    <w:rsid w:val="00F7760E"/>
    <w:rsid w:val="00F856D2"/>
    <w:rsid w:val="00F91468"/>
    <w:rsid w:val="00F92001"/>
    <w:rsid w:val="00F97C4C"/>
    <w:rsid w:val="00FA582C"/>
    <w:rsid w:val="00FA5D93"/>
    <w:rsid w:val="00FB70B2"/>
    <w:rsid w:val="00FD2B13"/>
    <w:rsid w:val="00FF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37E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537E62"/>
  </w:style>
  <w:style w:type="character" w:customStyle="1" w:styleId="eop">
    <w:name w:val="eop"/>
    <w:basedOn w:val="DefaultParagraphFont"/>
    <w:rsid w:val="00537E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57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675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735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545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126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201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4238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2089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941254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8415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2037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7575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111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35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1345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89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71A9625-42EE-4068-88CE-3A2575B3889A}"/>
</file>

<file path=customXml/itemProps2.xml><?xml version="1.0" encoding="utf-8"?>
<ds:datastoreItem xmlns:ds="http://schemas.openxmlformats.org/officeDocument/2006/customXml" ds:itemID="{2812D944-FC60-4278-A3B0-FCF88A7A46BB}"/>
</file>

<file path=customXml/itemProps3.xml><?xml version="1.0" encoding="utf-8"?>
<ds:datastoreItem xmlns:ds="http://schemas.openxmlformats.org/officeDocument/2006/customXml" ds:itemID="{287A7821-D439-4C91-932D-F95CFF57B2E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9</Words>
  <Characters>2314</Characters>
  <Application>Microsoft Office Word</Application>
  <DocSecurity>0</DocSecurity>
  <Lines>192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4</cp:revision>
  <cp:lastPrinted>2025-01-09T19:59:00Z</cp:lastPrinted>
  <dcterms:created xsi:type="dcterms:W3CDTF">2026-01-15T18:37:00Z</dcterms:created>
  <dcterms:modified xsi:type="dcterms:W3CDTF">2026-01-15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